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C2C1D" w14:textId="7F4994C3" w:rsidR="00EF667F" w:rsidRP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>CDS3006 - Data analysis and visualization</w:t>
      </w:r>
    </w:p>
    <w:p w14:paraId="14E5D39A" w14:textId="742EFADE" w:rsid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 xml:space="preserve">Lab Program </w:t>
      </w:r>
      <w:r w:rsidR="008A7214">
        <w:rPr>
          <w:rFonts w:ascii="Times New Roman" w:hAnsi="Times New Roman" w:cs="Times New Roman"/>
          <w:b/>
          <w:bCs/>
          <w:sz w:val="32"/>
          <w:szCs w:val="32"/>
        </w:rPr>
        <w:t>7</w:t>
      </w:r>
    </w:p>
    <w:p w14:paraId="09E1EDD4" w14:textId="29EACC29" w:rsidR="00376BED" w:rsidRPr="006F4B20" w:rsidRDefault="008A7214" w:rsidP="006F265E">
      <w:pPr>
        <w:pStyle w:val="ListParagraph"/>
        <w:numPr>
          <w:ilvl w:val="0"/>
          <w:numId w:val="1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>
        <w:t>HEALTHCARE QUALITY DASHBOARD</w:t>
      </w:r>
    </w:p>
    <w:p w14:paraId="3B5C06C1" w14:textId="77777777" w:rsidR="00E63175" w:rsidRPr="006F4B20" w:rsidRDefault="00E63175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FA3C3C1" w14:textId="2FA700A9" w:rsidR="00D76B8F" w:rsidRDefault="00B87A98" w:rsidP="00D76B8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eparate sheet for the following questions:</w:t>
      </w:r>
    </w:p>
    <w:p w14:paraId="157CBB4D" w14:textId="77777777" w:rsidR="008A7214" w:rsidRDefault="008A7214" w:rsidP="00D76B8F">
      <w:pPr>
        <w:pStyle w:val="ListParagraph"/>
        <w:ind w:left="1080"/>
      </w:pPr>
      <w:r>
        <w:t xml:space="preserve">1. Does SMS help to reduce the number of patient no-shows? </w:t>
      </w:r>
    </w:p>
    <w:p w14:paraId="0945236E" w14:textId="77777777" w:rsidR="008A7214" w:rsidRDefault="008A7214" w:rsidP="00D76B8F">
      <w:pPr>
        <w:pStyle w:val="ListParagraph"/>
        <w:ind w:left="1080"/>
      </w:pPr>
      <w:r>
        <w:t xml:space="preserve">2. Is the pattern of no-show different by age? </w:t>
      </w:r>
    </w:p>
    <w:p w14:paraId="34D11CFA" w14:textId="6D2A427A" w:rsidR="008A7214" w:rsidRDefault="008A7214" w:rsidP="00D76B8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t>3. Is the characteristics of no show affected by gender?</w:t>
      </w:r>
    </w:p>
    <w:p w14:paraId="54EBFEF1" w14:textId="19516D1B" w:rsidR="00B87A98" w:rsidRDefault="00B87A98" w:rsidP="00B8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Implement the dashboard for the above set of questions. </w:t>
      </w:r>
    </w:p>
    <w:p w14:paraId="78400FA8" w14:textId="7F4FFB4A" w:rsidR="00B62E02" w:rsidRDefault="00B62E02" w:rsidP="00B87A98">
      <w:pPr>
        <w:rPr>
          <w:rFonts w:ascii="Times New Roman" w:hAnsi="Times New Roman" w:cs="Times New Roman"/>
          <w:sz w:val="24"/>
          <w:szCs w:val="24"/>
        </w:rPr>
      </w:pPr>
    </w:p>
    <w:p w14:paraId="07DBBCBD" w14:textId="072FAD30" w:rsidR="00B62E02" w:rsidRDefault="00B62E02" w:rsidP="00B62E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lthcare Quality Dashboard</w:t>
      </w:r>
    </w:p>
    <w:p w14:paraId="4B13AC9B" w14:textId="1DE7506C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0E9BFD66" w14:textId="2F713672" w:rsidR="00B62E02" w:rsidRDefault="00B62E02" w:rsidP="00B62E02">
      <w:pPr>
        <w:pStyle w:val="ListParagraph"/>
        <w:numPr>
          <w:ilvl w:val="0"/>
          <w:numId w:val="3"/>
        </w:numPr>
      </w:pPr>
      <w:r>
        <w:t>SMS help to reduce the number of patient no-shows</w:t>
      </w:r>
    </w:p>
    <w:p w14:paraId="5D7D6AA5" w14:textId="3D97E4F7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50EC8DD" wp14:editId="34DA811C">
            <wp:extent cx="5731510" cy="19754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B0C0" w14:textId="4F9A8393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75B684FA" w14:textId="253B1AD6" w:rsidR="00B62E02" w:rsidRPr="00B62E02" w:rsidRDefault="00B62E02" w:rsidP="00B62E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t>T</w:t>
      </w:r>
      <w:r>
        <w:t>he pattern of no-show different by age</w:t>
      </w:r>
    </w:p>
    <w:p w14:paraId="67814647" w14:textId="37B1CBC3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3AE2C28B" w14:textId="3A6850BA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437F39F7" wp14:editId="65336253">
            <wp:extent cx="4481830" cy="244747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9080" cy="2451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DB960" w14:textId="09EB3499" w:rsidR="00B62E02" w:rsidRPr="00B62E02" w:rsidRDefault="00B62E02" w:rsidP="00B62E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lastRenderedPageBreak/>
        <w:t>N</w:t>
      </w:r>
      <w:r>
        <w:t>o show affected by gender</w:t>
      </w:r>
      <w:r>
        <w:t>.</w:t>
      </w:r>
    </w:p>
    <w:p w14:paraId="69B17C7E" w14:textId="64EC5519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198AA9FB" wp14:editId="7A1DD11E">
            <wp:extent cx="5731510" cy="22987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E475D" w14:textId="65C34CFF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106DB0E6" w14:textId="77777777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6F14929D" w14:textId="5B282E5C" w:rsidR="00B62E02" w:rsidRDefault="00B62E02" w:rsidP="00B62E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2E02">
        <w:rPr>
          <w:rFonts w:ascii="Times New Roman" w:hAnsi="Times New Roman" w:cs="Times New Roman"/>
          <w:sz w:val="24"/>
          <w:szCs w:val="24"/>
        </w:rPr>
        <w:t>Implement the dashboard for the above set of questions</w:t>
      </w:r>
    </w:p>
    <w:p w14:paraId="2F877237" w14:textId="1B3D4486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187A9389" w14:textId="317AB3DB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4B529E2B" w14:textId="3B8AA7A5" w:rsid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</w:p>
    <w:p w14:paraId="514E3E7B" w14:textId="0608F453" w:rsidR="00B62E02" w:rsidRPr="00B62E02" w:rsidRDefault="00B62E02" w:rsidP="00B62E02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  <w:lang w:val="en-US"/>
        </w:rPr>
        <w:drawing>
          <wp:inline distT="0" distB="0" distL="0" distR="0" wp14:anchorId="2091CF0C" wp14:editId="397A3634">
            <wp:extent cx="4813300" cy="379368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9209" cy="380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62E02" w:rsidRPr="00B62E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E0CD1"/>
    <w:multiLevelType w:val="hybridMultilevel"/>
    <w:tmpl w:val="2EA28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0471A"/>
    <w:multiLevelType w:val="multilevel"/>
    <w:tmpl w:val="D57C7C1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54203F2"/>
    <w:multiLevelType w:val="hybridMultilevel"/>
    <w:tmpl w:val="65B8DF5E"/>
    <w:lvl w:ilvl="0" w:tplc="A6C0B514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DA0NTKwNDIyMLRQ0lEKTi0uzszPAykwqwUATzGJMywAAAA="/>
  </w:docVars>
  <w:rsids>
    <w:rsidRoot w:val="001C0750"/>
    <w:rsid w:val="0019732D"/>
    <w:rsid w:val="001C0750"/>
    <w:rsid w:val="001D7107"/>
    <w:rsid w:val="002530A7"/>
    <w:rsid w:val="00376BED"/>
    <w:rsid w:val="00682A99"/>
    <w:rsid w:val="006F265E"/>
    <w:rsid w:val="006F4B20"/>
    <w:rsid w:val="00726A2E"/>
    <w:rsid w:val="007700BC"/>
    <w:rsid w:val="007E75F0"/>
    <w:rsid w:val="00874AC9"/>
    <w:rsid w:val="008A7214"/>
    <w:rsid w:val="00A31A98"/>
    <w:rsid w:val="00A77476"/>
    <w:rsid w:val="00B62E02"/>
    <w:rsid w:val="00B87A98"/>
    <w:rsid w:val="00C676DF"/>
    <w:rsid w:val="00D216EF"/>
    <w:rsid w:val="00D76B8F"/>
    <w:rsid w:val="00E63175"/>
    <w:rsid w:val="00E96E62"/>
    <w:rsid w:val="00EF667F"/>
    <w:rsid w:val="00FB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DDF2A"/>
  <w15:chartTrackingRefBased/>
  <w15:docId w15:val="{267055F4-B4C1-40D1-8B12-E2043C9C0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1B2828C042B498CDAA70C10E68B79" ma:contentTypeVersion="3" ma:contentTypeDescription="Create a new document." ma:contentTypeScope="" ma:versionID="8590e23df59fe0fc1602fd716e0c80e9">
  <xsd:schema xmlns:xsd="http://www.w3.org/2001/XMLSchema" xmlns:xs="http://www.w3.org/2001/XMLSchema" xmlns:p="http://schemas.microsoft.com/office/2006/metadata/properties" xmlns:ns2="50eee4b4-1067-4e0b-9ec8-b2b92e697620" targetNamespace="http://schemas.microsoft.com/office/2006/metadata/properties" ma:root="true" ma:fieldsID="3d51135b6c7b927af62ea7c241b50c83" ns2:_="">
    <xsd:import namespace="50eee4b4-1067-4e0b-9ec8-b2b92e69762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ee4b4-1067-4e0b-9ec8-b2b92e69762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0C9026-4977-4775-8E5C-48C4683C48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ee4b4-1067-4e0b-9ec8-b2b92e697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D2521F-481A-43F6-8AC0-2BE9D09702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0394</dc:creator>
  <cp:keywords/>
  <dc:description/>
  <cp:lastModifiedBy>asvika39@gmail.com</cp:lastModifiedBy>
  <cp:revision>11</cp:revision>
  <dcterms:created xsi:type="dcterms:W3CDTF">2022-10-13T06:57:00Z</dcterms:created>
  <dcterms:modified xsi:type="dcterms:W3CDTF">2022-11-24T13:37:00Z</dcterms:modified>
</cp:coreProperties>
</file>